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CD1B3" w14:textId="77777777" w:rsidR="00200FEF" w:rsidRPr="00F44B28" w:rsidRDefault="004052E5" w:rsidP="007F6ED7">
      <w:pPr>
        <w:jc w:val="center"/>
        <w:outlineLvl w:val="0"/>
        <w:rPr>
          <w:rFonts w:ascii="Verdana" w:hAnsi="Verdana" w:cs="Arial"/>
          <w:b/>
        </w:rPr>
      </w:pPr>
      <w:r w:rsidRPr="00F44B28">
        <w:rPr>
          <w:rFonts w:ascii="Verdana" w:hAnsi="Verdana" w:cs="Arial"/>
          <w:b/>
        </w:rPr>
        <w:t xml:space="preserve">Formularz </w:t>
      </w:r>
      <w:r w:rsidR="009A37BB" w:rsidRPr="00F44B28">
        <w:rPr>
          <w:rFonts w:ascii="Verdana" w:hAnsi="Verdana" w:cs="Arial"/>
          <w:b/>
        </w:rPr>
        <w:t xml:space="preserve">zamówienia </w:t>
      </w:r>
      <w:r w:rsidR="00A61373" w:rsidRPr="00F44B28">
        <w:rPr>
          <w:rFonts w:ascii="Verdana" w:hAnsi="Verdana" w:cs="Arial"/>
          <w:b/>
        </w:rPr>
        <w:t>usługi</w:t>
      </w:r>
    </w:p>
    <w:p w14:paraId="3C85A93A" w14:textId="77777777" w:rsidR="00E3206B" w:rsidRPr="00F44B28" w:rsidRDefault="00E3206B" w:rsidP="007F6ED7">
      <w:pPr>
        <w:jc w:val="center"/>
        <w:outlineLvl w:val="0"/>
        <w:rPr>
          <w:rFonts w:ascii="Verdana" w:hAnsi="Verdana" w:cs="Arial"/>
          <w:b/>
        </w:rPr>
      </w:pPr>
    </w:p>
    <w:p w14:paraId="6EB9F0CE" w14:textId="77777777" w:rsidR="00E3206B" w:rsidRPr="00F44B28" w:rsidRDefault="00E3206B" w:rsidP="00E3206B">
      <w:pPr>
        <w:rPr>
          <w:rFonts w:ascii="Verdana" w:hAnsi="Verdana" w:cs="Arial"/>
          <w:sz w:val="20"/>
          <w:szCs w:val="20"/>
        </w:rPr>
      </w:pPr>
      <w:r w:rsidRPr="00F44B28">
        <w:rPr>
          <w:rFonts w:ascii="Verdana" w:hAnsi="Verdana" w:cs="Arial"/>
          <w:sz w:val="20"/>
          <w:szCs w:val="20"/>
        </w:rPr>
        <w:t>Wypełniając formularz wyrażasz zgodę na gromadzenie i przetwarzan</w:t>
      </w:r>
      <w:r w:rsidR="00DD0F5B" w:rsidRPr="00F44B28">
        <w:rPr>
          <w:rFonts w:ascii="Verdana" w:hAnsi="Verdana" w:cs="Arial"/>
          <w:sz w:val="20"/>
          <w:szCs w:val="20"/>
        </w:rPr>
        <w:t>i</w:t>
      </w:r>
      <w:r w:rsidRPr="00F44B28">
        <w:rPr>
          <w:rFonts w:ascii="Verdana" w:hAnsi="Verdana" w:cs="Arial"/>
          <w:sz w:val="20"/>
          <w:szCs w:val="20"/>
        </w:rPr>
        <w:t>e danych osobowych zgodnie z Informacją o przetwarzaniu danych osobowych przez firmę R</w:t>
      </w:r>
      <w:r w:rsidR="00AC3686">
        <w:rPr>
          <w:rFonts w:ascii="Verdana" w:hAnsi="Verdana" w:cs="Arial"/>
          <w:sz w:val="20"/>
          <w:szCs w:val="20"/>
        </w:rPr>
        <w:t>oger</w:t>
      </w:r>
      <w:r w:rsidRPr="00F44B28">
        <w:rPr>
          <w:rFonts w:ascii="Verdana" w:hAnsi="Verdana" w:cs="Arial"/>
          <w:sz w:val="20"/>
          <w:szCs w:val="20"/>
        </w:rPr>
        <w:t xml:space="preserve"> dostępną na stronie</w:t>
      </w:r>
      <w:r w:rsidRPr="00F44B28">
        <w:rPr>
          <w:rFonts w:ascii="Verdana" w:hAnsi="Verdana"/>
          <w:szCs w:val="20"/>
        </w:rPr>
        <w:t xml:space="preserve"> </w:t>
      </w:r>
      <w:hyperlink r:id="rId7" w:history="1">
        <w:r w:rsidRPr="00F44B28">
          <w:rPr>
            <w:rStyle w:val="Hipercze"/>
            <w:rFonts w:ascii="Verdana" w:hAnsi="Verdana" w:cs="Arial"/>
            <w:sz w:val="20"/>
            <w:szCs w:val="20"/>
          </w:rPr>
          <w:t>www.roger.pl</w:t>
        </w:r>
      </w:hyperlink>
    </w:p>
    <w:p w14:paraId="6E580DC3" w14:textId="77777777" w:rsidR="00200FEF" w:rsidRPr="00F44B28" w:rsidRDefault="00200FEF" w:rsidP="00200FEF">
      <w:pPr>
        <w:rPr>
          <w:rFonts w:ascii="Verdana" w:hAnsi="Verdana" w:cs="Arial"/>
          <w:sz w:val="20"/>
          <w:szCs w:val="20"/>
        </w:rPr>
      </w:pPr>
    </w:p>
    <w:tbl>
      <w:tblPr>
        <w:tblW w:w="8679" w:type="dxa"/>
        <w:jc w:val="center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905"/>
        <w:gridCol w:w="5774"/>
      </w:tblGrid>
      <w:tr w:rsidR="00200FEF" w:rsidRPr="00F44B28" w14:paraId="13E17567" w14:textId="77777777" w:rsidTr="00A61373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4314E6A7" w14:textId="77777777" w:rsidR="00200FEF" w:rsidRPr="00F44B28" w:rsidRDefault="00200FEF" w:rsidP="008B274D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 xml:space="preserve">Dane </w:t>
            </w:r>
            <w:r w:rsidR="008B274D" w:rsidRPr="00F44B28">
              <w:rPr>
                <w:rFonts w:ascii="Verdana" w:hAnsi="Verdana" w:cs="Arial"/>
                <w:b/>
                <w:sz w:val="20"/>
                <w:szCs w:val="20"/>
              </w:rPr>
              <w:t>do faktury</w:t>
            </w:r>
          </w:p>
        </w:tc>
      </w:tr>
      <w:tr w:rsidR="00200FEF" w:rsidRPr="00F44B28" w14:paraId="347CC6CB" w14:textId="77777777" w:rsidTr="00A61373">
        <w:trPr>
          <w:trHeight w:val="208"/>
          <w:jc w:val="center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B700" w14:textId="77777777" w:rsidR="00200FEF" w:rsidRPr="00F44B28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Nazwa firmy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B658E2" w14:textId="77777777" w:rsidR="00200FEF" w:rsidRPr="00F44B28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F44B28" w14:paraId="039F8128" w14:textId="77777777" w:rsidTr="00A61373">
        <w:trPr>
          <w:trHeight w:val="255"/>
          <w:jc w:val="center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E33AC8" w14:textId="77777777" w:rsidR="00200FEF" w:rsidRPr="00F44B28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Ulica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552C6BF" w14:textId="77777777" w:rsidR="00200FEF" w:rsidRPr="00F44B28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F44B28" w14:paraId="21285FC8" w14:textId="77777777" w:rsidTr="00A61373">
        <w:trPr>
          <w:trHeight w:val="255"/>
          <w:jc w:val="center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2A8113" w14:textId="77777777" w:rsidR="00200FEF" w:rsidRPr="00F44B28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Miasto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A66975" w14:textId="77777777" w:rsidR="00200FEF" w:rsidRPr="00F44B28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F44B28" w14:paraId="05D73543" w14:textId="77777777" w:rsidTr="00A61373">
        <w:trPr>
          <w:trHeight w:val="255"/>
          <w:jc w:val="center"/>
        </w:trPr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F50ED" w14:textId="77777777" w:rsidR="00200FEF" w:rsidRPr="00F44B28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Kod pocztowy</w:t>
            </w:r>
          </w:p>
        </w:tc>
        <w:tc>
          <w:tcPr>
            <w:tcW w:w="5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0062B3" w14:textId="77777777" w:rsidR="00200FEF" w:rsidRPr="00F44B28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F44B28" w14:paraId="6CAB6E49" w14:textId="77777777" w:rsidTr="00A61373">
        <w:trPr>
          <w:trHeight w:val="255"/>
          <w:jc w:val="center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2302B7" w14:textId="77777777" w:rsidR="00200FEF" w:rsidRPr="00F44B28" w:rsidRDefault="004229AF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NIP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2BE2DF" w14:textId="77777777" w:rsidR="00200FEF" w:rsidRPr="00F44B28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8B274D" w:rsidRPr="00F44B28" w14:paraId="64B6EFA0" w14:textId="77777777" w:rsidTr="00A61373">
        <w:trPr>
          <w:trHeight w:val="255"/>
          <w:jc w:val="center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B2C83B" w14:textId="77777777" w:rsidR="008B274D" w:rsidRPr="00F44B28" w:rsidRDefault="008B274D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Osoba do kontaktu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0B82D83" w14:textId="77777777" w:rsidR="008B274D" w:rsidRPr="00F44B28" w:rsidRDefault="008B274D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F44B28" w14:paraId="6C21DF22" w14:textId="77777777" w:rsidTr="00A61373">
        <w:trPr>
          <w:trHeight w:val="255"/>
          <w:jc w:val="center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13C2D6" w14:textId="77777777" w:rsidR="00200FEF" w:rsidRPr="00F44B28" w:rsidRDefault="00200FEF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E-Mail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26734B" w14:textId="77777777" w:rsidR="00200FEF" w:rsidRPr="00F44B28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00FEF" w:rsidRPr="00F44B28" w14:paraId="2AA624DF" w14:textId="77777777" w:rsidTr="00A61373">
        <w:trPr>
          <w:trHeight w:val="255"/>
          <w:jc w:val="center"/>
        </w:trPr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7A01DA" w14:textId="77777777" w:rsidR="00200FEF" w:rsidRPr="00F44B28" w:rsidRDefault="00200FEF" w:rsidP="002F3ED9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Telefon</w:t>
            </w:r>
          </w:p>
        </w:tc>
        <w:tc>
          <w:tcPr>
            <w:tcW w:w="5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A5F49D" w14:textId="77777777" w:rsidR="00200FEF" w:rsidRPr="00F44B28" w:rsidRDefault="00200FEF" w:rsidP="002F3ED9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42E13FD3" w14:textId="77777777" w:rsidR="00200FEF" w:rsidRPr="00F44B28" w:rsidRDefault="00200FEF" w:rsidP="006E7C9A">
      <w:pPr>
        <w:tabs>
          <w:tab w:val="left" w:pos="1387"/>
        </w:tabs>
        <w:rPr>
          <w:rFonts w:ascii="Verdana" w:hAnsi="Verdana" w:cs="Arial"/>
          <w:b/>
          <w:sz w:val="20"/>
          <w:szCs w:val="20"/>
        </w:rPr>
      </w:pPr>
    </w:p>
    <w:p w14:paraId="565A6010" w14:textId="77777777" w:rsidR="00D45E3D" w:rsidRPr="00F44B28" w:rsidRDefault="00D45E3D" w:rsidP="006E7C9A">
      <w:pPr>
        <w:tabs>
          <w:tab w:val="left" w:pos="1387"/>
        </w:tabs>
        <w:rPr>
          <w:rFonts w:ascii="Verdana" w:hAnsi="Verdana" w:cs="Arial"/>
          <w:b/>
          <w:sz w:val="20"/>
          <w:szCs w:val="20"/>
        </w:rPr>
      </w:pPr>
    </w:p>
    <w:tbl>
      <w:tblPr>
        <w:tblW w:w="8729" w:type="dxa"/>
        <w:jc w:val="center"/>
        <w:tblLayout w:type="fixed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7569"/>
        <w:gridCol w:w="1160"/>
      </w:tblGrid>
      <w:tr w:rsidR="00200FEF" w:rsidRPr="00F44B28" w14:paraId="581BA422" w14:textId="77777777" w:rsidTr="003973C3">
        <w:trPr>
          <w:trHeight w:val="255"/>
          <w:jc w:val="center"/>
        </w:trPr>
        <w:tc>
          <w:tcPr>
            <w:tcW w:w="87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4241A8E" w14:textId="77777777" w:rsidR="00200FEF" w:rsidRPr="00F44B28" w:rsidRDefault="007D7A9A" w:rsidP="00C03CCB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 xml:space="preserve">Zamawiam wsparcie w zakresie </w:t>
            </w:r>
            <w:r w:rsidR="00143758" w:rsidRPr="00F44B28">
              <w:rPr>
                <w:rFonts w:ascii="Verdana" w:hAnsi="Verdana" w:cs="Arial"/>
                <w:b/>
                <w:sz w:val="20"/>
                <w:szCs w:val="20"/>
              </w:rPr>
              <w:t>wdrożenia i</w:t>
            </w:r>
            <w:r w:rsidRPr="00F44B28">
              <w:rPr>
                <w:rFonts w:ascii="Verdana" w:hAnsi="Verdana" w:cs="Arial"/>
                <w:b/>
                <w:sz w:val="20"/>
                <w:szCs w:val="20"/>
              </w:rPr>
              <w:t xml:space="preserve"> użytkowania systemu</w:t>
            </w:r>
          </w:p>
        </w:tc>
      </w:tr>
      <w:tr w:rsidR="00F85BDA" w:rsidRPr="00F44B28" w14:paraId="183521F3" w14:textId="77777777" w:rsidTr="003973C3">
        <w:trPr>
          <w:trHeight w:val="255"/>
          <w:jc w:val="center"/>
        </w:trPr>
        <w:tc>
          <w:tcPr>
            <w:tcW w:w="7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4916E" w14:textId="77777777" w:rsidR="00F85BDA" w:rsidRPr="00F44B28" w:rsidRDefault="007D7A9A" w:rsidP="007D7A9A">
            <w:pPr>
              <w:numPr>
                <w:ilvl w:val="0"/>
                <w:numId w:val="42"/>
              </w:numPr>
              <w:rPr>
                <w:rFonts w:ascii="Verdana" w:hAnsi="Verdana" w:cs="Arial"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>K</w:t>
            </w:r>
            <w:r w:rsidR="00F85BDA" w:rsidRPr="00F44B28">
              <w:rPr>
                <w:rFonts w:ascii="Verdana" w:hAnsi="Verdana" w:cs="Arial"/>
                <w:sz w:val="20"/>
                <w:szCs w:val="20"/>
              </w:rPr>
              <w:t>ontroli dostępu RACS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C0414" w14:textId="77777777" w:rsidR="00F85BDA" w:rsidRPr="00F44B28" w:rsidRDefault="009E058F" w:rsidP="00F85BDA">
            <w:pPr>
              <w:rPr>
                <w:rFonts w:ascii="Verdana" w:hAnsi="Verdana" w:cs="Arial"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>[zaznacz]</w:t>
            </w:r>
          </w:p>
        </w:tc>
      </w:tr>
      <w:tr w:rsidR="0027185E" w:rsidRPr="00F44B28" w14:paraId="59016055" w14:textId="77777777" w:rsidTr="003973C3">
        <w:trPr>
          <w:trHeight w:val="307"/>
          <w:jc w:val="center"/>
        </w:trPr>
        <w:tc>
          <w:tcPr>
            <w:tcW w:w="7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420F9" w14:textId="77777777" w:rsidR="00F85BDA" w:rsidRPr="00F44B28" w:rsidRDefault="007D7A9A" w:rsidP="007D7A9A">
            <w:pPr>
              <w:numPr>
                <w:ilvl w:val="0"/>
                <w:numId w:val="42"/>
              </w:numPr>
              <w:rPr>
                <w:rFonts w:ascii="Verdana" w:hAnsi="Verdana" w:cs="Arial"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>R</w:t>
            </w:r>
            <w:r w:rsidR="00F85BDA" w:rsidRPr="00F44B28">
              <w:rPr>
                <w:rFonts w:ascii="Verdana" w:hAnsi="Verdana" w:cs="Arial"/>
                <w:sz w:val="20"/>
                <w:szCs w:val="20"/>
              </w:rPr>
              <w:t>ejestracji czasu pracy RCP Master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51C50E" w14:textId="77777777" w:rsidR="00F85BDA" w:rsidRPr="00F44B28" w:rsidRDefault="009E058F" w:rsidP="004052E5">
            <w:pPr>
              <w:rPr>
                <w:rStyle w:val="Uwydatnienie"/>
                <w:rFonts w:ascii="Verdana" w:hAnsi="Verdana" w:cs="Arial"/>
                <w:i w:val="0"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>[zaznacz]</w:t>
            </w:r>
          </w:p>
        </w:tc>
      </w:tr>
      <w:tr w:rsidR="007D7A9A" w:rsidRPr="00F44B28" w14:paraId="4897A0E4" w14:textId="77777777" w:rsidTr="003973C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/>
          <w:jc w:val="center"/>
        </w:trPr>
        <w:tc>
          <w:tcPr>
            <w:tcW w:w="87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4D98A34" w14:textId="77777777" w:rsidR="007D7A9A" w:rsidRPr="00F44B28" w:rsidRDefault="007D7A9A" w:rsidP="00C03CCB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b/>
                <w:sz w:val="20"/>
                <w:szCs w:val="20"/>
              </w:rPr>
              <w:t>Zamawiam usługi szkoleniowe</w:t>
            </w:r>
          </w:p>
        </w:tc>
      </w:tr>
      <w:tr w:rsidR="007D7A9A" w:rsidRPr="00F44B28" w14:paraId="62FCFEDB" w14:textId="77777777" w:rsidTr="003973C3">
        <w:trPr>
          <w:trHeight w:val="255"/>
          <w:jc w:val="center"/>
        </w:trPr>
        <w:tc>
          <w:tcPr>
            <w:tcW w:w="7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426E9" w14:textId="77777777" w:rsidR="007D7A9A" w:rsidRPr="00F44B28" w:rsidRDefault="00AD788E" w:rsidP="00385CA2">
            <w:pPr>
              <w:numPr>
                <w:ilvl w:val="0"/>
                <w:numId w:val="42"/>
              </w:numPr>
              <w:rPr>
                <w:rFonts w:ascii="Verdana" w:hAnsi="Verdana" w:cs="Arial"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 xml:space="preserve">Szkolenie </w:t>
            </w:r>
            <w:r w:rsidR="009E058F" w:rsidRPr="00F44B28">
              <w:rPr>
                <w:rFonts w:ascii="Verdana" w:hAnsi="Verdana" w:cs="Arial"/>
                <w:sz w:val="20"/>
                <w:szCs w:val="20"/>
              </w:rPr>
              <w:t>– system k</w:t>
            </w:r>
            <w:r w:rsidR="007D7A9A" w:rsidRPr="00F44B28">
              <w:rPr>
                <w:rFonts w:ascii="Verdana" w:hAnsi="Verdana" w:cs="Arial"/>
                <w:sz w:val="20"/>
                <w:szCs w:val="20"/>
              </w:rPr>
              <w:t>ontroli dostępu RACS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5C1EA" w14:textId="77777777" w:rsidR="007D7A9A" w:rsidRPr="00F44B28" w:rsidRDefault="009E058F" w:rsidP="00385CA2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>[zaznacz]</w:t>
            </w:r>
          </w:p>
        </w:tc>
      </w:tr>
      <w:tr w:rsidR="009E058F" w:rsidRPr="00F44B28" w14:paraId="0B555283" w14:textId="77777777" w:rsidTr="003973C3">
        <w:trPr>
          <w:trHeight w:val="255"/>
          <w:jc w:val="center"/>
        </w:trPr>
        <w:tc>
          <w:tcPr>
            <w:tcW w:w="7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9F106" w14:textId="77777777" w:rsidR="009E058F" w:rsidRPr="00F44B28" w:rsidRDefault="009E058F" w:rsidP="00385CA2">
            <w:pPr>
              <w:numPr>
                <w:ilvl w:val="0"/>
                <w:numId w:val="42"/>
              </w:numPr>
              <w:rPr>
                <w:rFonts w:ascii="Verdana" w:hAnsi="Verdana" w:cs="Arial"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 xml:space="preserve">Warsztaty </w:t>
            </w:r>
            <w:r w:rsidR="00AD788E" w:rsidRPr="00F44B28">
              <w:rPr>
                <w:rFonts w:ascii="Verdana" w:hAnsi="Verdana" w:cs="Arial"/>
                <w:sz w:val="20"/>
                <w:szCs w:val="20"/>
              </w:rPr>
              <w:t>–</w:t>
            </w:r>
            <w:r w:rsidRPr="00F44B28">
              <w:rPr>
                <w:rFonts w:ascii="Verdana" w:hAnsi="Verdana" w:cs="Arial"/>
                <w:sz w:val="20"/>
                <w:szCs w:val="20"/>
              </w:rPr>
              <w:t xml:space="preserve"> system</w:t>
            </w:r>
            <w:r w:rsidR="00AD788E" w:rsidRPr="00F44B28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 w:rsidRPr="00F44B28">
              <w:rPr>
                <w:rFonts w:ascii="Verdana" w:hAnsi="Verdana" w:cs="Arial"/>
                <w:sz w:val="20"/>
                <w:szCs w:val="20"/>
              </w:rPr>
              <w:t>kontroli dostępu RACS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04860" w14:textId="77777777" w:rsidR="009E058F" w:rsidRPr="00F44B28" w:rsidRDefault="009E058F" w:rsidP="00385CA2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>[zaznacz]</w:t>
            </w:r>
          </w:p>
        </w:tc>
      </w:tr>
      <w:tr w:rsidR="007D7A9A" w:rsidRPr="00F44B28" w14:paraId="3AEC09E7" w14:textId="77777777" w:rsidTr="003973C3">
        <w:trPr>
          <w:trHeight w:val="307"/>
          <w:jc w:val="center"/>
        </w:trPr>
        <w:tc>
          <w:tcPr>
            <w:tcW w:w="7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B1194" w14:textId="77777777" w:rsidR="007D7A9A" w:rsidRPr="00F44B28" w:rsidRDefault="009E058F" w:rsidP="00385CA2">
            <w:pPr>
              <w:numPr>
                <w:ilvl w:val="0"/>
                <w:numId w:val="42"/>
              </w:numPr>
              <w:rPr>
                <w:rFonts w:ascii="Verdana" w:hAnsi="Verdana" w:cs="Arial"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>Szkolenie – system r</w:t>
            </w:r>
            <w:r w:rsidR="007D7A9A" w:rsidRPr="00F44B28">
              <w:rPr>
                <w:rFonts w:ascii="Verdana" w:hAnsi="Verdana" w:cs="Arial"/>
                <w:sz w:val="20"/>
                <w:szCs w:val="20"/>
              </w:rPr>
              <w:t>ejestracji czasu pracy RCP Master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EE3820" w14:textId="77777777" w:rsidR="007D7A9A" w:rsidRPr="00F44B28" w:rsidRDefault="009E058F" w:rsidP="00385CA2">
            <w:pPr>
              <w:rPr>
                <w:rStyle w:val="Uwydatnienie"/>
                <w:rFonts w:ascii="Verdana" w:hAnsi="Verdana" w:cs="Arial"/>
                <w:i w:val="0"/>
                <w:sz w:val="20"/>
                <w:szCs w:val="20"/>
              </w:rPr>
            </w:pPr>
            <w:r w:rsidRPr="00F44B28">
              <w:rPr>
                <w:rFonts w:ascii="Verdana" w:hAnsi="Verdana" w:cs="Arial"/>
                <w:sz w:val="20"/>
                <w:szCs w:val="20"/>
              </w:rPr>
              <w:t>[zaznacz]</w:t>
            </w:r>
          </w:p>
        </w:tc>
      </w:tr>
    </w:tbl>
    <w:p w14:paraId="0C44BA70" w14:textId="77777777" w:rsidR="00200FEF" w:rsidRPr="00F44B28" w:rsidRDefault="00200FEF" w:rsidP="00200FEF">
      <w:pPr>
        <w:rPr>
          <w:rFonts w:ascii="Verdana" w:hAnsi="Verdana" w:cs="Arial"/>
          <w:sz w:val="20"/>
          <w:szCs w:val="20"/>
        </w:rPr>
      </w:pPr>
    </w:p>
    <w:p w14:paraId="43B11428" w14:textId="77777777" w:rsidR="00AD788E" w:rsidRPr="00F44B28" w:rsidRDefault="00AD788E" w:rsidP="00B84B76">
      <w:pPr>
        <w:outlineLvl w:val="0"/>
        <w:rPr>
          <w:rFonts w:ascii="Verdana" w:hAnsi="Verdana" w:cs="Arial"/>
          <w:b/>
          <w:sz w:val="20"/>
          <w:szCs w:val="20"/>
        </w:rPr>
      </w:pPr>
      <w:r w:rsidRPr="00F44B28">
        <w:rPr>
          <w:rFonts w:ascii="Verdana" w:hAnsi="Verdana" w:cs="Arial"/>
          <w:b/>
          <w:sz w:val="20"/>
          <w:szCs w:val="20"/>
        </w:rPr>
        <w:t>Zasady świadczenia usług</w:t>
      </w:r>
      <w:r w:rsidR="00B84B76" w:rsidRPr="00F44B28">
        <w:rPr>
          <w:rFonts w:ascii="Verdana" w:hAnsi="Verdana" w:cs="Arial"/>
          <w:b/>
          <w:sz w:val="20"/>
          <w:szCs w:val="20"/>
        </w:rPr>
        <w:t>:</w:t>
      </w:r>
    </w:p>
    <w:p w14:paraId="7B5F2895" w14:textId="77777777" w:rsidR="004B63C1" w:rsidRPr="00F44B28" w:rsidRDefault="004B63C1" w:rsidP="00B84B76">
      <w:pPr>
        <w:numPr>
          <w:ilvl w:val="0"/>
          <w:numId w:val="42"/>
        </w:numPr>
        <w:rPr>
          <w:rFonts w:ascii="Verdana" w:hAnsi="Verdana" w:cs="Arial"/>
          <w:sz w:val="18"/>
          <w:szCs w:val="18"/>
        </w:rPr>
      </w:pPr>
      <w:r w:rsidRPr="00F44B28">
        <w:rPr>
          <w:rFonts w:ascii="Verdana" w:hAnsi="Verdana" w:cs="Arial"/>
          <w:iCs/>
          <w:sz w:val="18"/>
          <w:szCs w:val="18"/>
        </w:rPr>
        <w:t xml:space="preserve">W ramach usługi </w:t>
      </w:r>
      <w:r w:rsidR="00914D34" w:rsidRPr="00F44B28">
        <w:rPr>
          <w:rFonts w:ascii="Verdana" w:hAnsi="Verdana" w:cs="Arial"/>
          <w:iCs/>
          <w:sz w:val="18"/>
          <w:szCs w:val="18"/>
        </w:rPr>
        <w:t>W</w:t>
      </w:r>
      <w:r w:rsidRPr="00F44B28">
        <w:rPr>
          <w:rFonts w:ascii="Verdana" w:hAnsi="Verdana" w:cs="Arial"/>
          <w:iCs/>
          <w:sz w:val="18"/>
          <w:szCs w:val="18"/>
        </w:rPr>
        <w:t>sparcia firma R</w:t>
      </w:r>
      <w:r w:rsidR="00AC3686">
        <w:rPr>
          <w:rFonts w:ascii="Verdana" w:hAnsi="Verdana" w:cs="Arial"/>
          <w:iCs/>
          <w:sz w:val="18"/>
          <w:szCs w:val="18"/>
        </w:rPr>
        <w:t>oger</w:t>
      </w:r>
      <w:r w:rsidRPr="00F44B28">
        <w:rPr>
          <w:rFonts w:ascii="Verdana" w:hAnsi="Verdana" w:cs="Arial"/>
          <w:iCs/>
          <w:sz w:val="18"/>
          <w:szCs w:val="18"/>
        </w:rPr>
        <w:t xml:space="preserve"> deleguje specjalistę, który będzie do dyspozycji Zamawiającego przez określony czas i w uzgodnionym wcześniej miejscu. Oddelegowany specjalista może świadczyć wsparcie w zakresie konfiguracji i parametryzacji systemu oraz pomoc w usunięciu rozpoznanych problemów.</w:t>
      </w:r>
    </w:p>
    <w:p w14:paraId="0CA4C51B" w14:textId="77777777" w:rsidR="004B63C1" w:rsidRPr="00F44B28" w:rsidRDefault="004B63C1" w:rsidP="00B84B76">
      <w:pPr>
        <w:numPr>
          <w:ilvl w:val="0"/>
          <w:numId w:val="42"/>
        </w:numPr>
        <w:rPr>
          <w:rFonts w:ascii="Verdana" w:hAnsi="Verdana" w:cs="Arial"/>
          <w:sz w:val="18"/>
          <w:szCs w:val="18"/>
        </w:rPr>
      </w:pPr>
      <w:r w:rsidRPr="00F44B28">
        <w:rPr>
          <w:rFonts w:ascii="Verdana" w:hAnsi="Verdana" w:cs="Arial"/>
          <w:iCs/>
          <w:sz w:val="18"/>
          <w:szCs w:val="18"/>
        </w:rPr>
        <w:t xml:space="preserve">W ramach usługi </w:t>
      </w:r>
      <w:r w:rsidR="00914D34" w:rsidRPr="00F44B28">
        <w:rPr>
          <w:rFonts w:ascii="Verdana" w:hAnsi="Verdana" w:cs="Arial"/>
          <w:iCs/>
          <w:sz w:val="18"/>
          <w:szCs w:val="18"/>
        </w:rPr>
        <w:t xml:space="preserve">Szkolenia </w:t>
      </w:r>
      <w:r w:rsidRPr="00F44B28">
        <w:rPr>
          <w:rFonts w:ascii="Verdana" w:hAnsi="Verdana" w:cs="Arial"/>
          <w:iCs/>
          <w:sz w:val="18"/>
          <w:szCs w:val="18"/>
        </w:rPr>
        <w:t>firma R</w:t>
      </w:r>
      <w:r w:rsidR="00AC3686">
        <w:rPr>
          <w:rFonts w:ascii="Verdana" w:hAnsi="Verdana" w:cs="Arial"/>
          <w:iCs/>
          <w:sz w:val="18"/>
          <w:szCs w:val="18"/>
        </w:rPr>
        <w:t>oger</w:t>
      </w:r>
      <w:r w:rsidRPr="00F44B28">
        <w:rPr>
          <w:rFonts w:ascii="Verdana" w:hAnsi="Verdana" w:cs="Arial"/>
          <w:iCs/>
          <w:sz w:val="18"/>
          <w:szCs w:val="18"/>
        </w:rPr>
        <w:t xml:space="preserve"> deleguje specjalistę, </w:t>
      </w:r>
      <w:r w:rsidR="00AC3686" w:rsidRPr="00F44B28">
        <w:rPr>
          <w:rFonts w:ascii="Verdana" w:hAnsi="Verdana" w:cs="Arial"/>
          <w:iCs/>
          <w:sz w:val="18"/>
          <w:szCs w:val="18"/>
        </w:rPr>
        <w:t>który przeprowadzi</w:t>
      </w:r>
      <w:r w:rsidRPr="00F44B28">
        <w:rPr>
          <w:rFonts w:ascii="Verdana" w:hAnsi="Verdana" w:cs="Arial"/>
          <w:iCs/>
          <w:sz w:val="18"/>
          <w:szCs w:val="18"/>
        </w:rPr>
        <w:t xml:space="preserve"> czynności szkoleniowe zgodnie z u</w:t>
      </w:r>
      <w:r w:rsidR="00914D34" w:rsidRPr="00F44B28">
        <w:rPr>
          <w:rFonts w:ascii="Verdana" w:hAnsi="Verdana" w:cs="Arial"/>
          <w:iCs/>
          <w:sz w:val="18"/>
          <w:szCs w:val="18"/>
        </w:rPr>
        <w:t xml:space="preserve">zgodnionym wcześniej </w:t>
      </w:r>
      <w:r w:rsidRPr="00F44B28">
        <w:rPr>
          <w:rFonts w:ascii="Verdana" w:hAnsi="Verdana" w:cs="Arial"/>
          <w:iCs/>
          <w:sz w:val="18"/>
          <w:szCs w:val="18"/>
        </w:rPr>
        <w:t>planem.</w:t>
      </w:r>
    </w:p>
    <w:p w14:paraId="282A62B8" w14:textId="77777777" w:rsidR="00F30C7F" w:rsidRPr="00F44B28" w:rsidRDefault="00B84B76" w:rsidP="00B84B76">
      <w:pPr>
        <w:numPr>
          <w:ilvl w:val="0"/>
          <w:numId w:val="42"/>
        </w:numPr>
        <w:rPr>
          <w:rFonts w:ascii="Verdana" w:hAnsi="Verdana" w:cs="Arial"/>
          <w:sz w:val="18"/>
          <w:szCs w:val="18"/>
        </w:rPr>
      </w:pPr>
      <w:r w:rsidRPr="00F44B28">
        <w:rPr>
          <w:rFonts w:ascii="Verdana" w:hAnsi="Verdana" w:cs="Arial"/>
          <w:sz w:val="18"/>
          <w:szCs w:val="18"/>
        </w:rPr>
        <w:t xml:space="preserve">Usługa jest wykonywana wg najlepszych intencji i w zakresie posiadanych umiejętności niemniej nie jest ona objęta żadną gwarancją </w:t>
      </w:r>
      <w:r w:rsidR="008A4CDE" w:rsidRPr="00F44B28">
        <w:rPr>
          <w:rFonts w:ascii="Verdana" w:hAnsi="Verdana" w:cs="Arial"/>
          <w:sz w:val="18"/>
          <w:szCs w:val="18"/>
        </w:rPr>
        <w:t xml:space="preserve">firmy </w:t>
      </w:r>
      <w:r w:rsidR="00827B90" w:rsidRPr="00F44B28">
        <w:rPr>
          <w:rFonts w:ascii="Verdana" w:hAnsi="Verdana" w:cs="Arial"/>
          <w:sz w:val="18"/>
          <w:szCs w:val="18"/>
        </w:rPr>
        <w:t>R</w:t>
      </w:r>
      <w:r w:rsidR="00AC3686">
        <w:rPr>
          <w:rFonts w:ascii="Verdana" w:hAnsi="Verdana" w:cs="Arial"/>
          <w:sz w:val="18"/>
          <w:szCs w:val="18"/>
        </w:rPr>
        <w:t>oger</w:t>
      </w:r>
      <w:r w:rsidRPr="00F44B28">
        <w:rPr>
          <w:rFonts w:ascii="Verdana" w:hAnsi="Verdana" w:cs="Arial"/>
          <w:sz w:val="18"/>
          <w:szCs w:val="18"/>
        </w:rPr>
        <w:t>. Zgadzając się na wykonanie usługi Zamawiający zrzeka się jakichkolwiek roszczeń związanych z jej niesatysfakcjonującym poziomem wykonania jak też możliwymi następstwami</w:t>
      </w:r>
      <w:r w:rsidR="008A4CDE" w:rsidRPr="00F44B28">
        <w:rPr>
          <w:rFonts w:ascii="Verdana" w:hAnsi="Verdana" w:cs="Arial"/>
          <w:sz w:val="18"/>
          <w:szCs w:val="18"/>
        </w:rPr>
        <w:t>,</w:t>
      </w:r>
      <w:r w:rsidRPr="00F44B28">
        <w:rPr>
          <w:rFonts w:ascii="Verdana" w:hAnsi="Verdana" w:cs="Arial"/>
          <w:sz w:val="18"/>
          <w:szCs w:val="18"/>
        </w:rPr>
        <w:t xml:space="preserve"> które mogą z niej wynikać.</w:t>
      </w:r>
    </w:p>
    <w:p w14:paraId="7D19F260" w14:textId="77777777" w:rsidR="001357E2" w:rsidRPr="00F44B28" w:rsidRDefault="00650BA6" w:rsidP="001357E2">
      <w:pPr>
        <w:numPr>
          <w:ilvl w:val="0"/>
          <w:numId w:val="42"/>
        </w:numPr>
        <w:rPr>
          <w:rFonts w:ascii="Verdana" w:hAnsi="Verdana" w:cs="Arial"/>
          <w:sz w:val="18"/>
          <w:szCs w:val="18"/>
        </w:rPr>
      </w:pPr>
      <w:r w:rsidRPr="00F44B28">
        <w:rPr>
          <w:rFonts w:ascii="Verdana" w:hAnsi="Verdana" w:cs="Arial"/>
          <w:sz w:val="18"/>
          <w:szCs w:val="18"/>
        </w:rPr>
        <w:t xml:space="preserve">Rozliczenie usługi jest realizowane wg aktualnego cennika dostępnego na </w:t>
      </w:r>
      <w:hyperlink r:id="rId8" w:history="1">
        <w:r w:rsidRPr="00F44B28">
          <w:rPr>
            <w:rStyle w:val="Hipercze"/>
            <w:rFonts w:ascii="Verdana" w:hAnsi="Verdana" w:cs="Arial"/>
            <w:sz w:val="18"/>
            <w:szCs w:val="18"/>
          </w:rPr>
          <w:t>www.roger.pl</w:t>
        </w:r>
      </w:hyperlink>
    </w:p>
    <w:p w14:paraId="67743C4B" w14:textId="77777777" w:rsidR="00650BA6" w:rsidRPr="00F44B28" w:rsidRDefault="00650BA6" w:rsidP="00650BA6">
      <w:pPr>
        <w:numPr>
          <w:ilvl w:val="0"/>
          <w:numId w:val="42"/>
        </w:numPr>
        <w:rPr>
          <w:rFonts w:ascii="Verdana" w:hAnsi="Verdana" w:cs="Arial"/>
          <w:sz w:val="18"/>
          <w:szCs w:val="18"/>
        </w:rPr>
      </w:pPr>
      <w:r w:rsidRPr="00F44B28">
        <w:rPr>
          <w:rFonts w:ascii="Verdana" w:hAnsi="Verdana" w:cs="Arial"/>
          <w:sz w:val="18"/>
          <w:szCs w:val="18"/>
        </w:rPr>
        <w:t xml:space="preserve">Wszelkie kwestie nie określone w niniejszym dokumencie są regulowane wyłącznie przez Ogólne Warunki Handlowe firmy </w:t>
      </w:r>
      <w:r w:rsidR="00827B90" w:rsidRPr="00F44B28">
        <w:rPr>
          <w:rFonts w:ascii="Verdana" w:hAnsi="Verdana" w:cs="Arial"/>
          <w:sz w:val="18"/>
          <w:szCs w:val="18"/>
        </w:rPr>
        <w:t>R</w:t>
      </w:r>
      <w:r w:rsidR="00AC3686">
        <w:rPr>
          <w:rFonts w:ascii="Verdana" w:hAnsi="Verdana" w:cs="Arial"/>
          <w:sz w:val="18"/>
          <w:szCs w:val="18"/>
        </w:rPr>
        <w:t>oger</w:t>
      </w:r>
      <w:r w:rsidRPr="00F44B28">
        <w:rPr>
          <w:rFonts w:ascii="Verdana" w:hAnsi="Verdana" w:cs="Arial"/>
          <w:sz w:val="18"/>
          <w:szCs w:val="18"/>
        </w:rPr>
        <w:t xml:space="preserve"> ("OWH") dostępne na witrynie internetowej </w:t>
      </w:r>
      <w:hyperlink r:id="rId9" w:history="1">
        <w:r w:rsidRPr="00F44B28">
          <w:rPr>
            <w:rStyle w:val="Hipercze"/>
            <w:rFonts w:ascii="Verdana" w:hAnsi="Verdana" w:cs="Arial"/>
            <w:sz w:val="18"/>
            <w:szCs w:val="18"/>
          </w:rPr>
          <w:t>www.roger.pl</w:t>
        </w:r>
      </w:hyperlink>
      <w:r w:rsidRPr="00F44B28">
        <w:rPr>
          <w:rFonts w:ascii="Verdana" w:hAnsi="Verdana" w:cs="Arial"/>
          <w:sz w:val="18"/>
          <w:szCs w:val="18"/>
        </w:rPr>
        <w:t xml:space="preserve"> </w:t>
      </w:r>
    </w:p>
    <w:p w14:paraId="7139E6FB" w14:textId="77777777" w:rsidR="00F30C7F" w:rsidRPr="00F44B28" w:rsidRDefault="00F30C7F" w:rsidP="00200FEF">
      <w:pPr>
        <w:rPr>
          <w:rFonts w:ascii="Verdana" w:hAnsi="Verdana"/>
          <w:szCs w:val="20"/>
        </w:rPr>
      </w:pPr>
    </w:p>
    <w:p w14:paraId="555F0DF0" w14:textId="77777777" w:rsidR="00F30C7F" w:rsidRPr="00F44B28" w:rsidRDefault="007F6ED7" w:rsidP="007F6ED7">
      <w:pPr>
        <w:jc w:val="right"/>
        <w:rPr>
          <w:rFonts w:ascii="Verdana" w:hAnsi="Verdana" w:cs="Arial"/>
          <w:b/>
          <w:sz w:val="20"/>
          <w:szCs w:val="20"/>
        </w:rPr>
      </w:pPr>
      <w:r w:rsidRPr="00F44B28">
        <w:rPr>
          <w:rFonts w:ascii="Verdana" w:hAnsi="Verdana" w:cs="Arial"/>
          <w:b/>
          <w:sz w:val="20"/>
          <w:szCs w:val="20"/>
        </w:rPr>
        <w:t>Akceptuję zasady świadczenia usług</w:t>
      </w:r>
    </w:p>
    <w:p w14:paraId="3AA6999D" w14:textId="77777777" w:rsidR="007F6ED7" w:rsidRPr="00F44B28" w:rsidRDefault="007F6ED7" w:rsidP="007F6ED7">
      <w:pPr>
        <w:jc w:val="right"/>
        <w:rPr>
          <w:rFonts w:ascii="Verdana" w:hAnsi="Verdana" w:cs="Arial"/>
          <w:sz w:val="20"/>
          <w:szCs w:val="20"/>
        </w:rPr>
      </w:pPr>
    </w:p>
    <w:p w14:paraId="245FE551" w14:textId="77777777" w:rsidR="007F6ED7" w:rsidRPr="00F44B28" w:rsidRDefault="007F6ED7" w:rsidP="007F6ED7">
      <w:pPr>
        <w:jc w:val="right"/>
        <w:rPr>
          <w:rFonts w:ascii="Verdana" w:hAnsi="Verdana"/>
          <w:szCs w:val="20"/>
        </w:rPr>
      </w:pPr>
      <w:r w:rsidRPr="00F44B28">
        <w:rPr>
          <w:rFonts w:ascii="Verdana" w:hAnsi="Verdana"/>
          <w:szCs w:val="20"/>
        </w:rPr>
        <w:t>……………………………………….</w:t>
      </w:r>
    </w:p>
    <w:p w14:paraId="0DED20A2" w14:textId="77777777" w:rsidR="00F30C7F" w:rsidRPr="00F44B28" w:rsidRDefault="00D138B2" w:rsidP="00AC3686">
      <w:pPr>
        <w:jc w:val="right"/>
        <w:rPr>
          <w:rFonts w:ascii="Verdana" w:hAnsi="Verdana"/>
          <w:szCs w:val="20"/>
        </w:rPr>
      </w:pPr>
      <w:r w:rsidRPr="00F44B28">
        <w:rPr>
          <w:rFonts w:ascii="Verdana" w:hAnsi="Verdana"/>
          <w:sz w:val="20"/>
          <w:szCs w:val="20"/>
        </w:rPr>
        <w:t>[data i</w:t>
      </w:r>
      <w:r w:rsidR="007F6ED7" w:rsidRPr="00F44B28">
        <w:rPr>
          <w:rFonts w:ascii="Verdana" w:hAnsi="Verdana"/>
          <w:sz w:val="20"/>
          <w:szCs w:val="20"/>
        </w:rPr>
        <w:t xml:space="preserve"> podpis</w:t>
      </w:r>
      <w:r w:rsidRPr="00F44B28">
        <w:rPr>
          <w:rFonts w:ascii="Verdana" w:hAnsi="Verdana"/>
          <w:sz w:val="20"/>
          <w:szCs w:val="20"/>
        </w:rPr>
        <w:t xml:space="preserve"> </w:t>
      </w:r>
      <w:r w:rsidR="00841775" w:rsidRPr="00F44B28">
        <w:rPr>
          <w:rFonts w:ascii="Verdana" w:hAnsi="Verdana"/>
          <w:sz w:val="20"/>
          <w:szCs w:val="20"/>
        </w:rPr>
        <w:t>Z</w:t>
      </w:r>
      <w:r w:rsidRPr="00F44B28">
        <w:rPr>
          <w:rFonts w:ascii="Verdana" w:hAnsi="Verdana"/>
          <w:sz w:val="20"/>
          <w:szCs w:val="20"/>
        </w:rPr>
        <w:t>amawiającego</w:t>
      </w:r>
      <w:r w:rsidR="007F6ED7" w:rsidRPr="00F44B28">
        <w:rPr>
          <w:rFonts w:ascii="Verdana" w:hAnsi="Verdana"/>
          <w:sz w:val="20"/>
          <w:szCs w:val="20"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F12C69" w:rsidRPr="00F44B28" w14:paraId="00BB530F" w14:textId="77777777" w:rsidTr="003A4DE2">
        <w:tc>
          <w:tcPr>
            <w:tcW w:w="9212" w:type="dxa"/>
          </w:tcPr>
          <w:p w14:paraId="5D098FE9" w14:textId="77777777" w:rsidR="00F12C69" w:rsidRPr="00F44B28" w:rsidRDefault="00914D34" w:rsidP="003A4DE2">
            <w:pPr>
              <w:jc w:val="center"/>
              <w:rPr>
                <w:rStyle w:val="Uwydatnienie"/>
                <w:rFonts w:ascii="Verdana" w:hAnsi="Verdana" w:cs="Arial"/>
                <w:b/>
                <w:i w:val="0"/>
                <w:sz w:val="20"/>
                <w:szCs w:val="20"/>
              </w:rPr>
            </w:pPr>
            <w:r w:rsidRPr="00F44B28">
              <w:rPr>
                <w:rFonts w:ascii="Verdana" w:hAnsi="Verdana"/>
                <w:szCs w:val="20"/>
              </w:rPr>
              <w:lastRenderedPageBreak/>
              <w:br w:type="page"/>
            </w:r>
          </w:p>
          <w:p w14:paraId="52E2CC2A" w14:textId="77777777" w:rsidR="00F12C69" w:rsidRPr="00F44B28" w:rsidRDefault="00F12C69" w:rsidP="003A4DE2">
            <w:pPr>
              <w:jc w:val="center"/>
              <w:rPr>
                <w:rStyle w:val="Uwydatnienie"/>
                <w:rFonts w:ascii="Verdana" w:hAnsi="Verdana" w:cs="Arial"/>
                <w:b/>
                <w:i w:val="0"/>
                <w:sz w:val="20"/>
                <w:szCs w:val="20"/>
              </w:rPr>
            </w:pPr>
            <w:r w:rsidRPr="00F44B28">
              <w:rPr>
                <w:rStyle w:val="Uwydatnienie"/>
                <w:rFonts w:ascii="Verdana" w:hAnsi="Verdana" w:cs="Arial"/>
                <w:b/>
                <w:i w:val="0"/>
                <w:sz w:val="20"/>
                <w:szCs w:val="20"/>
              </w:rPr>
              <w:t>Oczekiwany zakres wsparcia lub szkolenia i inne oczekiwania Zamawiającego</w:t>
            </w:r>
          </w:p>
          <w:p w14:paraId="61BF3E06" w14:textId="77777777" w:rsidR="00F12C69" w:rsidRPr="00F44B28" w:rsidRDefault="00F12C69" w:rsidP="00200FEF">
            <w:pPr>
              <w:rPr>
                <w:rFonts w:ascii="Verdana" w:hAnsi="Verdana"/>
                <w:szCs w:val="20"/>
              </w:rPr>
            </w:pPr>
          </w:p>
        </w:tc>
      </w:tr>
      <w:tr w:rsidR="00F12C69" w:rsidRPr="00F44B28" w14:paraId="762730C6" w14:textId="77777777" w:rsidTr="003A4DE2">
        <w:trPr>
          <w:trHeight w:val="11251"/>
        </w:trPr>
        <w:tc>
          <w:tcPr>
            <w:tcW w:w="9212" w:type="dxa"/>
          </w:tcPr>
          <w:p w14:paraId="2D6E28FD" w14:textId="77777777" w:rsidR="00F12C69" w:rsidRPr="00F44B28" w:rsidRDefault="00F12C69" w:rsidP="00200FEF">
            <w:pPr>
              <w:rPr>
                <w:rFonts w:ascii="Verdana" w:hAnsi="Verdana"/>
                <w:szCs w:val="20"/>
              </w:rPr>
            </w:pPr>
          </w:p>
        </w:tc>
      </w:tr>
    </w:tbl>
    <w:p w14:paraId="5887107B" w14:textId="77777777" w:rsidR="00914D34" w:rsidRPr="00F44B28" w:rsidRDefault="00914D34" w:rsidP="00200FEF">
      <w:pPr>
        <w:rPr>
          <w:rFonts w:ascii="Verdana" w:hAnsi="Verdana"/>
          <w:szCs w:val="20"/>
        </w:rPr>
      </w:pPr>
    </w:p>
    <w:p w14:paraId="50901A2C" w14:textId="77777777" w:rsidR="00F30C7F" w:rsidRPr="00F44B28" w:rsidRDefault="00F30C7F" w:rsidP="00200FEF">
      <w:pPr>
        <w:rPr>
          <w:rFonts w:ascii="Verdana" w:hAnsi="Verdana"/>
          <w:szCs w:val="20"/>
        </w:rPr>
      </w:pPr>
    </w:p>
    <w:p w14:paraId="4348DB82" w14:textId="77777777" w:rsidR="008554EC" w:rsidRPr="00F44B28" w:rsidRDefault="008554EC" w:rsidP="00200FEF">
      <w:pPr>
        <w:rPr>
          <w:rFonts w:ascii="Verdana" w:hAnsi="Verdana"/>
          <w:szCs w:val="20"/>
        </w:rPr>
      </w:pPr>
    </w:p>
    <w:sectPr w:rsidR="008554EC" w:rsidRPr="00F44B28" w:rsidSect="008554E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84929" w14:textId="77777777" w:rsidR="00DE144C" w:rsidRDefault="00DE144C">
      <w:r>
        <w:separator/>
      </w:r>
    </w:p>
  </w:endnote>
  <w:endnote w:type="continuationSeparator" w:id="0">
    <w:p w14:paraId="07B274E6" w14:textId="77777777" w:rsidR="00DE144C" w:rsidRDefault="00DE1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443EE" w14:textId="77777777" w:rsidR="00431E72" w:rsidRDefault="00431E7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E2F0A" w14:textId="77777777" w:rsidR="00431E72" w:rsidRDefault="00431E7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06436" w14:textId="77777777" w:rsidR="00431E72" w:rsidRDefault="00431E7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F94BF" w14:textId="77777777" w:rsidR="00DE144C" w:rsidRDefault="00DE144C">
      <w:r>
        <w:separator/>
      </w:r>
    </w:p>
  </w:footnote>
  <w:footnote w:type="continuationSeparator" w:id="0">
    <w:p w14:paraId="11E8FBA3" w14:textId="77777777" w:rsidR="00DE144C" w:rsidRDefault="00DE14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E6DC6" w14:textId="77777777" w:rsidR="00431E72" w:rsidRDefault="00431E7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069C8" w14:textId="77777777" w:rsidR="00453514" w:rsidRPr="00AC3686" w:rsidRDefault="00AC3686" w:rsidP="003D452F">
    <w:pPr>
      <w:pStyle w:val="Nagwek"/>
      <w:rPr>
        <w:rFonts w:ascii="Verdana" w:hAnsi="Verdana"/>
        <w:sz w:val="18"/>
        <w:szCs w:val="18"/>
      </w:rPr>
    </w:pPr>
    <w:r>
      <w:rPr>
        <w:noProof/>
      </w:rPr>
      <w:pict w14:anchorId="7D6EB1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376.15pt;margin-top:-.95pt;width:77.3pt;height:40.5pt;z-index:-1">
          <v:imagedata r:id="rId1" o:title="rogerAA_blue"/>
        </v:shape>
      </w:pict>
    </w:r>
    <w:r w:rsidRPr="00AC3686">
      <w:rPr>
        <w:rFonts w:ascii="Verdana" w:hAnsi="Verdana"/>
        <w:sz w:val="18"/>
        <w:szCs w:val="18"/>
      </w:rPr>
      <w:t>Roger Sp. z o.o. sp. k.</w:t>
    </w:r>
  </w:p>
  <w:p w14:paraId="4D770728" w14:textId="77777777" w:rsidR="00AC3686" w:rsidRPr="00AC3686" w:rsidRDefault="00AC3686" w:rsidP="003D452F">
    <w:pPr>
      <w:pStyle w:val="Nagwek"/>
      <w:rPr>
        <w:rFonts w:ascii="Verdana" w:hAnsi="Verdana"/>
        <w:sz w:val="18"/>
        <w:szCs w:val="18"/>
      </w:rPr>
    </w:pPr>
    <w:r w:rsidRPr="00AC3686">
      <w:rPr>
        <w:rFonts w:ascii="Verdana" w:hAnsi="Verdana"/>
        <w:sz w:val="18"/>
        <w:szCs w:val="18"/>
      </w:rPr>
      <w:t>Gościszewo 59, 82-400 Sztum</w:t>
    </w:r>
  </w:p>
  <w:p w14:paraId="6A5A59C7" w14:textId="77777777" w:rsidR="00AC3686" w:rsidRPr="00431E72" w:rsidRDefault="00AC3686" w:rsidP="00AC3686">
    <w:pPr>
      <w:pStyle w:val="Nagwek"/>
      <w:rPr>
        <w:rFonts w:ascii="Verdana" w:hAnsi="Verdana"/>
        <w:sz w:val="18"/>
        <w:szCs w:val="18"/>
        <w:lang w:val="en-US"/>
      </w:rPr>
    </w:pPr>
    <w:r w:rsidRPr="00431E72">
      <w:rPr>
        <w:rFonts w:ascii="Verdana" w:hAnsi="Verdana"/>
        <w:sz w:val="18"/>
        <w:szCs w:val="18"/>
        <w:lang w:val="en-US"/>
      </w:rPr>
      <w:t>Tel.: +48 55 272 01 32</w:t>
    </w:r>
  </w:p>
  <w:p w14:paraId="273315BD" w14:textId="77777777" w:rsidR="00AC3686" w:rsidRPr="00431E72" w:rsidRDefault="00AC3686" w:rsidP="00AC3686">
    <w:pPr>
      <w:pStyle w:val="Nagwek"/>
      <w:rPr>
        <w:rFonts w:ascii="Verdana" w:hAnsi="Verdana"/>
        <w:sz w:val="18"/>
        <w:szCs w:val="18"/>
        <w:lang w:val="en-US"/>
      </w:rPr>
    </w:pPr>
    <w:r w:rsidRPr="00431E72">
      <w:rPr>
        <w:rFonts w:ascii="Verdana" w:hAnsi="Verdana"/>
        <w:sz w:val="18"/>
        <w:szCs w:val="18"/>
        <w:lang w:val="en-US"/>
      </w:rPr>
      <w:t>Fax: +48 55 272 01 33</w:t>
    </w:r>
  </w:p>
  <w:p w14:paraId="6DD5C375" w14:textId="77777777" w:rsidR="00AC3686" w:rsidRPr="00431E72" w:rsidRDefault="00431E72" w:rsidP="00AC3686">
    <w:pPr>
      <w:pStyle w:val="Nagwek"/>
      <w:rPr>
        <w:rFonts w:ascii="Verdana" w:hAnsi="Verdana"/>
        <w:sz w:val="18"/>
        <w:szCs w:val="18"/>
        <w:lang w:val="en-US"/>
      </w:rPr>
    </w:pPr>
    <w:r>
      <w:rPr>
        <w:rFonts w:ascii="Verdana" w:hAnsi="Verdana"/>
        <w:sz w:val="18"/>
        <w:szCs w:val="18"/>
        <w:lang w:val="en-US"/>
      </w:rPr>
      <w:t xml:space="preserve">E-mail: </w:t>
    </w:r>
    <w:hyperlink r:id="rId2" w:history="1">
      <w:r w:rsidRPr="00431E72">
        <w:rPr>
          <w:rStyle w:val="Hipercze"/>
          <w:rFonts w:ascii="Verdana" w:hAnsi="Verdana"/>
          <w:sz w:val="18"/>
          <w:szCs w:val="18"/>
          <w:lang w:val="en-US"/>
        </w:rPr>
        <w:t>roger@roger.pl</w:t>
      </w:r>
    </w:hyperlink>
    <w:r w:rsidR="00AC3686" w:rsidRPr="00431E72">
      <w:rPr>
        <w:rFonts w:ascii="Verdana" w:hAnsi="Verdana"/>
        <w:sz w:val="18"/>
        <w:szCs w:val="18"/>
        <w:lang w:val="en-US"/>
      </w:rPr>
      <w:t xml:space="preserve"> </w:t>
    </w:r>
  </w:p>
  <w:p w14:paraId="3CB84A81" w14:textId="77777777" w:rsidR="00AC3686" w:rsidRPr="00431E72" w:rsidRDefault="00AC3686" w:rsidP="00AC3686">
    <w:pPr>
      <w:pStyle w:val="Nagwek"/>
      <w:rPr>
        <w:rFonts w:ascii="Verdana" w:hAnsi="Verdana"/>
        <w:sz w:val="18"/>
        <w:szCs w:val="1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00536" w14:textId="77777777" w:rsidR="00431E72" w:rsidRDefault="00431E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2086E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8CFA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80DA9D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3C3E7B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27EE5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EECF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4CEB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545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B465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77B618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 w15:restartNumberingAfterBreak="0">
    <w:nsid w:val="0CDD39D8"/>
    <w:multiLevelType w:val="hybridMultilevel"/>
    <w:tmpl w:val="AB3E0560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5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6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32C32ACE"/>
    <w:multiLevelType w:val="hybridMultilevel"/>
    <w:tmpl w:val="4210D15E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96B67"/>
    <w:multiLevelType w:val="hybridMultilevel"/>
    <w:tmpl w:val="1812BB7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2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001810"/>
    <w:multiLevelType w:val="hybridMultilevel"/>
    <w:tmpl w:val="36A4A61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8" w15:restartNumberingAfterBreak="0">
    <w:nsid w:val="43F66BA7"/>
    <w:multiLevelType w:val="hybridMultilevel"/>
    <w:tmpl w:val="5608044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489370D8"/>
    <w:multiLevelType w:val="hybridMultilevel"/>
    <w:tmpl w:val="D45EC30E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  <w:rPr>
        <w:rFonts w:cs="Times New Roman"/>
      </w:rPr>
    </w:lvl>
  </w:abstractNum>
  <w:abstractNum w:abstractNumId="32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614B4E04"/>
    <w:multiLevelType w:val="hybridMultilevel"/>
    <w:tmpl w:val="4410914C"/>
    <w:lvl w:ilvl="0" w:tplc="A74A57BA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36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40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1" w15:restartNumberingAfterBreak="0">
    <w:nsid w:val="7E1C3E32"/>
    <w:multiLevelType w:val="hybridMultilevel"/>
    <w:tmpl w:val="84CE70EC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80123259">
    <w:abstractNumId w:val="25"/>
  </w:num>
  <w:num w:numId="2" w16cid:durableId="3627376">
    <w:abstractNumId w:val="37"/>
  </w:num>
  <w:num w:numId="3" w16cid:durableId="1764567977">
    <w:abstractNumId w:val="36"/>
  </w:num>
  <w:num w:numId="4" w16cid:durableId="975791326">
    <w:abstractNumId w:val="18"/>
  </w:num>
  <w:num w:numId="5" w16cid:durableId="1458180764">
    <w:abstractNumId w:val="33"/>
  </w:num>
  <w:num w:numId="6" w16cid:durableId="299119574">
    <w:abstractNumId w:val="12"/>
  </w:num>
  <w:num w:numId="7" w16cid:durableId="1598712505">
    <w:abstractNumId w:val="21"/>
  </w:num>
  <w:num w:numId="8" w16cid:durableId="13968099">
    <w:abstractNumId w:val="16"/>
  </w:num>
  <w:num w:numId="9" w16cid:durableId="106512966">
    <w:abstractNumId w:val="11"/>
  </w:num>
  <w:num w:numId="10" w16cid:durableId="675810810">
    <w:abstractNumId w:val="10"/>
  </w:num>
  <w:num w:numId="11" w16cid:durableId="1607494895">
    <w:abstractNumId w:val="40"/>
  </w:num>
  <w:num w:numId="12" w16cid:durableId="1771199945">
    <w:abstractNumId w:val="17"/>
  </w:num>
  <w:num w:numId="13" w16cid:durableId="1076710686">
    <w:abstractNumId w:val="15"/>
  </w:num>
  <w:num w:numId="14" w16cid:durableId="1068383803">
    <w:abstractNumId w:val="31"/>
  </w:num>
  <w:num w:numId="15" w16cid:durableId="255093128">
    <w:abstractNumId w:val="38"/>
  </w:num>
  <w:num w:numId="16" w16cid:durableId="1592658434">
    <w:abstractNumId w:val="39"/>
  </w:num>
  <w:num w:numId="17" w16cid:durableId="246113834">
    <w:abstractNumId w:val="35"/>
  </w:num>
  <w:num w:numId="18" w16cid:durableId="670834246">
    <w:abstractNumId w:val="14"/>
  </w:num>
  <w:num w:numId="19" w16cid:durableId="531502279">
    <w:abstractNumId w:val="27"/>
  </w:num>
  <w:num w:numId="20" w16cid:durableId="1410662439">
    <w:abstractNumId w:val="30"/>
  </w:num>
  <w:num w:numId="21" w16cid:durableId="130366291">
    <w:abstractNumId w:val="32"/>
  </w:num>
  <w:num w:numId="22" w16cid:durableId="591201144">
    <w:abstractNumId w:val="24"/>
  </w:num>
  <w:num w:numId="23" w16cid:durableId="1056048101">
    <w:abstractNumId w:val="22"/>
  </w:num>
  <w:num w:numId="24" w16cid:durableId="320231026">
    <w:abstractNumId w:val="26"/>
  </w:num>
  <w:num w:numId="25" w16cid:durableId="331838393">
    <w:abstractNumId w:val="28"/>
  </w:num>
  <w:num w:numId="26" w16cid:durableId="1499034227">
    <w:abstractNumId w:val="8"/>
  </w:num>
  <w:num w:numId="27" w16cid:durableId="104736809">
    <w:abstractNumId w:val="3"/>
  </w:num>
  <w:num w:numId="28" w16cid:durableId="1448624484">
    <w:abstractNumId w:val="2"/>
  </w:num>
  <w:num w:numId="29" w16cid:durableId="1639990146">
    <w:abstractNumId w:val="1"/>
  </w:num>
  <w:num w:numId="30" w16cid:durableId="558328684">
    <w:abstractNumId w:val="0"/>
  </w:num>
  <w:num w:numId="31" w16cid:durableId="1752921120">
    <w:abstractNumId w:val="9"/>
  </w:num>
  <w:num w:numId="32" w16cid:durableId="1008142455">
    <w:abstractNumId w:val="7"/>
  </w:num>
  <w:num w:numId="33" w16cid:durableId="1983341844">
    <w:abstractNumId w:val="6"/>
  </w:num>
  <w:num w:numId="34" w16cid:durableId="1819574207">
    <w:abstractNumId w:val="5"/>
  </w:num>
  <w:num w:numId="35" w16cid:durableId="108863444">
    <w:abstractNumId w:val="4"/>
  </w:num>
  <w:num w:numId="36" w16cid:durableId="1165589922">
    <w:abstractNumId w:val="20"/>
  </w:num>
  <w:num w:numId="37" w16cid:durableId="1918400582">
    <w:abstractNumId w:val="34"/>
  </w:num>
  <w:num w:numId="38" w16cid:durableId="1513031949">
    <w:abstractNumId w:val="13"/>
  </w:num>
  <w:num w:numId="39" w16cid:durableId="1508326406">
    <w:abstractNumId w:val="23"/>
  </w:num>
  <w:num w:numId="40" w16cid:durableId="2083527732">
    <w:abstractNumId w:val="41"/>
  </w:num>
  <w:num w:numId="41" w16cid:durableId="784691450">
    <w:abstractNumId w:val="29"/>
  </w:num>
  <w:num w:numId="42" w16cid:durableId="21227984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zMDE0NzE3MrZQ0lEKTi0uzszPAykwrAUA6PKc8SwAAAA="/>
  </w:docVars>
  <w:rsids>
    <w:rsidRoot w:val="00C84536"/>
    <w:rsid w:val="00015945"/>
    <w:rsid w:val="00016361"/>
    <w:rsid w:val="00024198"/>
    <w:rsid w:val="000250DC"/>
    <w:rsid w:val="00026A97"/>
    <w:rsid w:val="00077BB3"/>
    <w:rsid w:val="00083BFA"/>
    <w:rsid w:val="00084210"/>
    <w:rsid w:val="00090B2D"/>
    <w:rsid w:val="000A34E7"/>
    <w:rsid w:val="000A5637"/>
    <w:rsid w:val="000A5DBB"/>
    <w:rsid w:val="000B6ADC"/>
    <w:rsid w:val="000D188F"/>
    <w:rsid w:val="000D6F13"/>
    <w:rsid w:val="000E266C"/>
    <w:rsid w:val="000E56B0"/>
    <w:rsid w:val="000F26EA"/>
    <w:rsid w:val="000F495F"/>
    <w:rsid w:val="000F754F"/>
    <w:rsid w:val="00103785"/>
    <w:rsid w:val="001040A1"/>
    <w:rsid w:val="001135DC"/>
    <w:rsid w:val="00114899"/>
    <w:rsid w:val="00117D18"/>
    <w:rsid w:val="0012331B"/>
    <w:rsid w:val="00126C7A"/>
    <w:rsid w:val="001357E2"/>
    <w:rsid w:val="00135B61"/>
    <w:rsid w:val="00136F0E"/>
    <w:rsid w:val="0013787B"/>
    <w:rsid w:val="00143758"/>
    <w:rsid w:val="0014649D"/>
    <w:rsid w:val="00166C26"/>
    <w:rsid w:val="00181BDD"/>
    <w:rsid w:val="00194946"/>
    <w:rsid w:val="001A1136"/>
    <w:rsid w:val="001A62FE"/>
    <w:rsid w:val="001A7413"/>
    <w:rsid w:val="001B1540"/>
    <w:rsid w:val="001B1EDA"/>
    <w:rsid w:val="001C2CE7"/>
    <w:rsid w:val="001C33A2"/>
    <w:rsid w:val="001C7C11"/>
    <w:rsid w:val="001E7DF7"/>
    <w:rsid w:val="001F3C9E"/>
    <w:rsid w:val="001F6989"/>
    <w:rsid w:val="001F7C44"/>
    <w:rsid w:val="001F7D3C"/>
    <w:rsid w:val="00200FEF"/>
    <w:rsid w:val="00204A96"/>
    <w:rsid w:val="002055EB"/>
    <w:rsid w:val="0020735E"/>
    <w:rsid w:val="0021589F"/>
    <w:rsid w:val="00221338"/>
    <w:rsid w:val="00225BA5"/>
    <w:rsid w:val="00233A92"/>
    <w:rsid w:val="00237E56"/>
    <w:rsid w:val="00245A50"/>
    <w:rsid w:val="002466C9"/>
    <w:rsid w:val="0024678D"/>
    <w:rsid w:val="00255FEE"/>
    <w:rsid w:val="00265C6E"/>
    <w:rsid w:val="0027185E"/>
    <w:rsid w:val="00296F45"/>
    <w:rsid w:val="002A1F26"/>
    <w:rsid w:val="002B0481"/>
    <w:rsid w:val="002B793A"/>
    <w:rsid w:val="002D0772"/>
    <w:rsid w:val="002E1FFB"/>
    <w:rsid w:val="002E3087"/>
    <w:rsid w:val="002E3638"/>
    <w:rsid w:val="002E5C26"/>
    <w:rsid w:val="002F3ED9"/>
    <w:rsid w:val="003026B1"/>
    <w:rsid w:val="00304285"/>
    <w:rsid w:val="00306470"/>
    <w:rsid w:val="00314674"/>
    <w:rsid w:val="00314B4C"/>
    <w:rsid w:val="003176C4"/>
    <w:rsid w:val="00353786"/>
    <w:rsid w:val="00365F22"/>
    <w:rsid w:val="00373206"/>
    <w:rsid w:val="00375E79"/>
    <w:rsid w:val="00381AB3"/>
    <w:rsid w:val="00381C43"/>
    <w:rsid w:val="00381D62"/>
    <w:rsid w:val="00385CA2"/>
    <w:rsid w:val="003973C3"/>
    <w:rsid w:val="003A1531"/>
    <w:rsid w:val="003A4CB3"/>
    <w:rsid w:val="003A4DE2"/>
    <w:rsid w:val="003B63F8"/>
    <w:rsid w:val="003C4CCE"/>
    <w:rsid w:val="003D0EF9"/>
    <w:rsid w:val="003D3F0E"/>
    <w:rsid w:val="003D452F"/>
    <w:rsid w:val="003D70B1"/>
    <w:rsid w:val="003D7790"/>
    <w:rsid w:val="003F0CC6"/>
    <w:rsid w:val="0040043C"/>
    <w:rsid w:val="004052E5"/>
    <w:rsid w:val="00412E04"/>
    <w:rsid w:val="00417D72"/>
    <w:rsid w:val="004229AF"/>
    <w:rsid w:val="00431E72"/>
    <w:rsid w:val="00453514"/>
    <w:rsid w:val="00455082"/>
    <w:rsid w:val="00455607"/>
    <w:rsid w:val="0046440F"/>
    <w:rsid w:val="004666EE"/>
    <w:rsid w:val="004672A6"/>
    <w:rsid w:val="00487170"/>
    <w:rsid w:val="004956D5"/>
    <w:rsid w:val="004A0008"/>
    <w:rsid w:val="004A06BD"/>
    <w:rsid w:val="004A7FF1"/>
    <w:rsid w:val="004B4826"/>
    <w:rsid w:val="004B5118"/>
    <w:rsid w:val="004B63C1"/>
    <w:rsid w:val="004C064B"/>
    <w:rsid w:val="004C1C86"/>
    <w:rsid w:val="004C53A6"/>
    <w:rsid w:val="004C5D32"/>
    <w:rsid w:val="004D4E9E"/>
    <w:rsid w:val="004D73C4"/>
    <w:rsid w:val="004E0109"/>
    <w:rsid w:val="004E7434"/>
    <w:rsid w:val="004F4485"/>
    <w:rsid w:val="00504D38"/>
    <w:rsid w:val="005065F9"/>
    <w:rsid w:val="00514947"/>
    <w:rsid w:val="00516D6B"/>
    <w:rsid w:val="00527661"/>
    <w:rsid w:val="00533822"/>
    <w:rsid w:val="005344D0"/>
    <w:rsid w:val="00542CA2"/>
    <w:rsid w:val="005444E3"/>
    <w:rsid w:val="00551146"/>
    <w:rsid w:val="005548FF"/>
    <w:rsid w:val="00556B17"/>
    <w:rsid w:val="00557EA5"/>
    <w:rsid w:val="00557FC4"/>
    <w:rsid w:val="0057140B"/>
    <w:rsid w:val="00571CF5"/>
    <w:rsid w:val="0057212F"/>
    <w:rsid w:val="00581298"/>
    <w:rsid w:val="00581DD5"/>
    <w:rsid w:val="005949FC"/>
    <w:rsid w:val="005A318B"/>
    <w:rsid w:val="005A5BB4"/>
    <w:rsid w:val="005B0F26"/>
    <w:rsid w:val="005D5C82"/>
    <w:rsid w:val="005F38CA"/>
    <w:rsid w:val="0060519F"/>
    <w:rsid w:val="00610349"/>
    <w:rsid w:val="0062524F"/>
    <w:rsid w:val="0063670F"/>
    <w:rsid w:val="00646023"/>
    <w:rsid w:val="00650BA6"/>
    <w:rsid w:val="0065260D"/>
    <w:rsid w:val="006710F0"/>
    <w:rsid w:val="00672AEF"/>
    <w:rsid w:val="006840B1"/>
    <w:rsid w:val="00692252"/>
    <w:rsid w:val="006A2752"/>
    <w:rsid w:val="006A44BB"/>
    <w:rsid w:val="006A60C3"/>
    <w:rsid w:val="006A755E"/>
    <w:rsid w:val="006B22A7"/>
    <w:rsid w:val="006B6C98"/>
    <w:rsid w:val="006B738A"/>
    <w:rsid w:val="006C06EE"/>
    <w:rsid w:val="006D00A2"/>
    <w:rsid w:val="006D2896"/>
    <w:rsid w:val="006D5CE8"/>
    <w:rsid w:val="006E5795"/>
    <w:rsid w:val="006E7C9A"/>
    <w:rsid w:val="006F141A"/>
    <w:rsid w:val="00707A5C"/>
    <w:rsid w:val="00724DA2"/>
    <w:rsid w:val="007325F3"/>
    <w:rsid w:val="00742AEE"/>
    <w:rsid w:val="0074527D"/>
    <w:rsid w:val="00752327"/>
    <w:rsid w:val="00783265"/>
    <w:rsid w:val="00797DE1"/>
    <w:rsid w:val="007A710F"/>
    <w:rsid w:val="007D1E57"/>
    <w:rsid w:val="007D6E46"/>
    <w:rsid w:val="007D7A9A"/>
    <w:rsid w:val="007E2FB2"/>
    <w:rsid w:val="007E3D33"/>
    <w:rsid w:val="007F6ED7"/>
    <w:rsid w:val="00815197"/>
    <w:rsid w:val="0081599A"/>
    <w:rsid w:val="00817DAC"/>
    <w:rsid w:val="00824A3F"/>
    <w:rsid w:val="00827B90"/>
    <w:rsid w:val="00841775"/>
    <w:rsid w:val="00847B57"/>
    <w:rsid w:val="0085124E"/>
    <w:rsid w:val="008554EC"/>
    <w:rsid w:val="00855A99"/>
    <w:rsid w:val="008715F0"/>
    <w:rsid w:val="00872CF5"/>
    <w:rsid w:val="00873024"/>
    <w:rsid w:val="00874EAE"/>
    <w:rsid w:val="00880B42"/>
    <w:rsid w:val="008863D1"/>
    <w:rsid w:val="00890DA2"/>
    <w:rsid w:val="00892C98"/>
    <w:rsid w:val="008A3716"/>
    <w:rsid w:val="008A4CDE"/>
    <w:rsid w:val="008B274D"/>
    <w:rsid w:val="008B3825"/>
    <w:rsid w:val="008C783F"/>
    <w:rsid w:val="008D3F3A"/>
    <w:rsid w:val="008E17C3"/>
    <w:rsid w:val="008F2E1F"/>
    <w:rsid w:val="008F73E7"/>
    <w:rsid w:val="009103B0"/>
    <w:rsid w:val="00914D34"/>
    <w:rsid w:val="00921D2C"/>
    <w:rsid w:val="00924E20"/>
    <w:rsid w:val="009275E8"/>
    <w:rsid w:val="00936D78"/>
    <w:rsid w:val="009501BB"/>
    <w:rsid w:val="0095127E"/>
    <w:rsid w:val="00957B64"/>
    <w:rsid w:val="0096557D"/>
    <w:rsid w:val="00965952"/>
    <w:rsid w:val="00967BF8"/>
    <w:rsid w:val="00981F82"/>
    <w:rsid w:val="00992EFF"/>
    <w:rsid w:val="00997BE5"/>
    <w:rsid w:val="009A37BB"/>
    <w:rsid w:val="009A660C"/>
    <w:rsid w:val="009B3225"/>
    <w:rsid w:val="009C5F9F"/>
    <w:rsid w:val="009C7205"/>
    <w:rsid w:val="009E058F"/>
    <w:rsid w:val="009E40DF"/>
    <w:rsid w:val="009F532E"/>
    <w:rsid w:val="009F64C0"/>
    <w:rsid w:val="00A0298A"/>
    <w:rsid w:val="00A0517C"/>
    <w:rsid w:val="00A107EE"/>
    <w:rsid w:val="00A17C66"/>
    <w:rsid w:val="00A3507A"/>
    <w:rsid w:val="00A40F0F"/>
    <w:rsid w:val="00A61373"/>
    <w:rsid w:val="00AA0F9B"/>
    <w:rsid w:val="00AA1797"/>
    <w:rsid w:val="00AB2BBE"/>
    <w:rsid w:val="00AB77CE"/>
    <w:rsid w:val="00AB7AEA"/>
    <w:rsid w:val="00AC11A0"/>
    <w:rsid w:val="00AC3686"/>
    <w:rsid w:val="00AC5B2D"/>
    <w:rsid w:val="00AD39F6"/>
    <w:rsid w:val="00AD5528"/>
    <w:rsid w:val="00AD788E"/>
    <w:rsid w:val="00AF1687"/>
    <w:rsid w:val="00AF689D"/>
    <w:rsid w:val="00AF68D6"/>
    <w:rsid w:val="00B1117E"/>
    <w:rsid w:val="00B31AB3"/>
    <w:rsid w:val="00B411C5"/>
    <w:rsid w:val="00B51C36"/>
    <w:rsid w:val="00B62150"/>
    <w:rsid w:val="00B66151"/>
    <w:rsid w:val="00B72362"/>
    <w:rsid w:val="00B7569A"/>
    <w:rsid w:val="00B762B3"/>
    <w:rsid w:val="00B84B76"/>
    <w:rsid w:val="00BA5230"/>
    <w:rsid w:val="00BA53F4"/>
    <w:rsid w:val="00BB38DA"/>
    <w:rsid w:val="00BB7D74"/>
    <w:rsid w:val="00BC6EA0"/>
    <w:rsid w:val="00BD1106"/>
    <w:rsid w:val="00BE1BDE"/>
    <w:rsid w:val="00BE52FC"/>
    <w:rsid w:val="00BF77D8"/>
    <w:rsid w:val="00C03CCB"/>
    <w:rsid w:val="00C047BF"/>
    <w:rsid w:val="00C105CC"/>
    <w:rsid w:val="00C2565C"/>
    <w:rsid w:val="00C30B5B"/>
    <w:rsid w:val="00C35147"/>
    <w:rsid w:val="00C4268B"/>
    <w:rsid w:val="00C521F7"/>
    <w:rsid w:val="00C52DEC"/>
    <w:rsid w:val="00C6564F"/>
    <w:rsid w:val="00C66AE9"/>
    <w:rsid w:val="00C735BE"/>
    <w:rsid w:val="00C76A14"/>
    <w:rsid w:val="00C84536"/>
    <w:rsid w:val="00C9570D"/>
    <w:rsid w:val="00C95799"/>
    <w:rsid w:val="00CA0766"/>
    <w:rsid w:val="00CA20A4"/>
    <w:rsid w:val="00CA7ECF"/>
    <w:rsid w:val="00CB3F35"/>
    <w:rsid w:val="00CC318B"/>
    <w:rsid w:val="00CD0249"/>
    <w:rsid w:val="00CD4A81"/>
    <w:rsid w:val="00CE4372"/>
    <w:rsid w:val="00CE6BC1"/>
    <w:rsid w:val="00CF3C8D"/>
    <w:rsid w:val="00D0206C"/>
    <w:rsid w:val="00D02826"/>
    <w:rsid w:val="00D11878"/>
    <w:rsid w:val="00D138B2"/>
    <w:rsid w:val="00D17127"/>
    <w:rsid w:val="00D224FA"/>
    <w:rsid w:val="00D23051"/>
    <w:rsid w:val="00D45E3D"/>
    <w:rsid w:val="00D46FF6"/>
    <w:rsid w:val="00D54489"/>
    <w:rsid w:val="00D63BC1"/>
    <w:rsid w:val="00D800D9"/>
    <w:rsid w:val="00D862ED"/>
    <w:rsid w:val="00D903F7"/>
    <w:rsid w:val="00D93C45"/>
    <w:rsid w:val="00DB1096"/>
    <w:rsid w:val="00DB4041"/>
    <w:rsid w:val="00DC4BF6"/>
    <w:rsid w:val="00DD0F5B"/>
    <w:rsid w:val="00DE144C"/>
    <w:rsid w:val="00DE1CE2"/>
    <w:rsid w:val="00DF3577"/>
    <w:rsid w:val="00DF36D7"/>
    <w:rsid w:val="00E02F2C"/>
    <w:rsid w:val="00E039E2"/>
    <w:rsid w:val="00E15287"/>
    <w:rsid w:val="00E3206B"/>
    <w:rsid w:val="00E42589"/>
    <w:rsid w:val="00E437C8"/>
    <w:rsid w:val="00E53467"/>
    <w:rsid w:val="00E56960"/>
    <w:rsid w:val="00E607FF"/>
    <w:rsid w:val="00E61FF3"/>
    <w:rsid w:val="00E63AA5"/>
    <w:rsid w:val="00E6444F"/>
    <w:rsid w:val="00E701F9"/>
    <w:rsid w:val="00E703F3"/>
    <w:rsid w:val="00E70E58"/>
    <w:rsid w:val="00E752DF"/>
    <w:rsid w:val="00E76269"/>
    <w:rsid w:val="00E80C67"/>
    <w:rsid w:val="00E863F9"/>
    <w:rsid w:val="00E918B9"/>
    <w:rsid w:val="00EC1683"/>
    <w:rsid w:val="00EC20FE"/>
    <w:rsid w:val="00ED43D2"/>
    <w:rsid w:val="00ED6B11"/>
    <w:rsid w:val="00EE05CA"/>
    <w:rsid w:val="00EE0F2D"/>
    <w:rsid w:val="00EF75AB"/>
    <w:rsid w:val="00F024BD"/>
    <w:rsid w:val="00F12C69"/>
    <w:rsid w:val="00F14AD7"/>
    <w:rsid w:val="00F30A8B"/>
    <w:rsid w:val="00F30C7F"/>
    <w:rsid w:val="00F34E19"/>
    <w:rsid w:val="00F44B28"/>
    <w:rsid w:val="00F5306D"/>
    <w:rsid w:val="00F53DD1"/>
    <w:rsid w:val="00F7180A"/>
    <w:rsid w:val="00F83168"/>
    <w:rsid w:val="00F83CB7"/>
    <w:rsid w:val="00F83D10"/>
    <w:rsid w:val="00F85BDA"/>
    <w:rsid w:val="00F85FB3"/>
    <w:rsid w:val="00F96361"/>
    <w:rsid w:val="00F97DF3"/>
    <w:rsid w:val="00FB296D"/>
    <w:rsid w:val="00FB30E7"/>
    <w:rsid w:val="00FC7734"/>
    <w:rsid w:val="00FD2631"/>
    <w:rsid w:val="00FD4BFC"/>
    <w:rsid w:val="00FE1E3B"/>
    <w:rsid w:val="00FF21C5"/>
    <w:rsid w:val="00FF5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41152CD"/>
  <w15:chartTrackingRefBased/>
  <w15:docId w15:val="{208339EF-72F8-48A8-982F-C566F6F89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D788E"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link w:val="Nagwek5Znak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link w:val="Nagwek7Znak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character" w:customStyle="1" w:styleId="Nagwek1Znak">
    <w:name w:val="Nagłówek 1 Znak"/>
    <w:link w:val="Nagwek1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gwek5Znak">
    <w:name w:val="Nagłówek 5 Znak"/>
    <w:link w:val="Nagwek5"/>
    <w:semiHidden/>
    <w:locked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semiHidden/>
    <w:locked/>
    <w:rPr>
      <w:rFonts w:ascii="Calibri" w:hAnsi="Calibri" w:cs="Times New Roman"/>
      <w:b/>
      <w:bCs/>
      <w:sz w:val="22"/>
      <w:szCs w:val="22"/>
    </w:rPr>
  </w:style>
  <w:style w:type="character" w:customStyle="1" w:styleId="Nagwek7Znak">
    <w:name w:val="Nagłówek 7 Znak"/>
    <w:link w:val="Nagwek7"/>
    <w:semiHidden/>
    <w:locked/>
    <w:rPr>
      <w:rFonts w:ascii="Calibri" w:hAnsi="Calibri" w:cs="Times New Roman"/>
      <w:sz w:val="24"/>
      <w:szCs w:val="24"/>
    </w:rPr>
  </w:style>
  <w:style w:type="paragraph" w:styleId="Nagwek">
    <w:name w:val="header"/>
    <w:basedOn w:val="Normalny"/>
    <w:link w:val="NagwekZnak"/>
    <w:rsid w:val="00C047B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semiHidden/>
    <w:locked/>
    <w:rPr>
      <w:rFonts w:cs="Times New Roman"/>
      <w:sz w:val="24"/>
      <w:szCs w:val="24"/>
    </w:rPr>
  </w:style>
  <w:style w:type="paragraph" w:styleId="Stopka">
    <w:name w:val="footer"/>
    <w:basedOn w:val="Normalny"/>
    <w:link w:val="StopkaZnak"/>
    <w:rsid w:val="00C047BF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semiHidden/>
    <w:locked/>
    <w:rPr>
      <w:rFonts w:cs="Times New Roman"/>
      <w:sz w:val="24"/>
      <w:szCs w:val="24"/>
    </w:rPr>
  </w:style>
  <w:style w:type="paragraph" w:styleId="Tekstdymka">
    <w:name w:val="Balloon Text"/>
    <w:basedOn w:val="Normalny"/>
    <w:link w:val="TekstdymkaZnak"/>
    <w:semiHidden/>
    <w:rsid w:val="00DF357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semiHidden/>
    <w:locked/>
    <w:rPr>
      <w:rFonts w:ascii="Tahoma" w:hAnsi="Tahoma" w:cs="Tahoma"/>
      <w:sz w:val="16"/>
      <w:szCs w:val="16"/>
    </w:rPr>
  </w:style>
  <w:style w:type="paragraph" w:styleId="Plandokumentu">
    <w:name w:val="Plan dokumentu"/>
    <w:basedOn w:val="Normalny"/>
    <w:link w:val="PlandokumentuZnak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landokumentuZnak">
    <w:name w:val="Plan dokumentu Znak"/>
    <w:link w:val="Plandokumentu"/>
    <w:semiHidden/>
    <w:locked/>
    <w:rPr>
      <w:rFonts w:ascii="Tahoma" w:hAnsi="Tahoma" w:cs="Tahoma"/>
      <w:sz w:val="16"/>
      <w:szCs w:val="16"/>
    </w:rPr>
  </w:style>
  <w:style w:type="character" w:styleId="Numerstrony">
    <w:name w:val="page number"/>
    <w:rsid w:val="00E02F2C"/>
    <w:rPr>
      <w:rFonts w:cs="Times New Roman"/>
    </w:rPr>
  </w:style>
  <w:style w:type="character" w:styleId="Hipercze">
    <w:name w:val="Hyperlink"/>
    <w:uiPriority w:val="99"/>
    <w:rsid w:val="00E039E2"/>
    <w:rPr>
      <w:rFonts w:cs="Times New Roman"/>
      <w:color w:val="0000FF"/>
      <w:u w:val="single"/>
    </w:rPr>
  </w:style>
  <w:style w:type="paragraph" w:styleId="Zagicieodgryformularza">
    <w:name w:val="HTML Top of Form"/>
    <w:basedOn w:val="Normalny"/>
    <w:next w:val="Normalny"/>
    <w:link w:val="ZagicieodgryformularzaZnak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agicieodgryformularzaZnak">
    <w:name w:val="Zagięcie od góry formularza Znak"/>
    <w:link w:val="Zagicieodgryformularza"/>
    <w:semiHidden/>
    <w:locked/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agicieoddouformularzaZnak">
    <w:name w:val="Zagięcie od dołu formularza Znak"/>
    <w:link w:val="Zagicieoddouformularza"/>
    <w:semiHidden/>
    <w:locked/>
    <w:rPr>
      <w:rFonts w:ascii="Arial" w:hAnsi="Arial" w:cs="Arial"/>
      <w:vanish/>
      <w:sz w:val="16"/>
      <w:szCs w:val="16"/>
    </w:rPr>
  </w:style>
  <w:style w:type="character" w:styleId="Uwydatnienie">
    <w:name w:val="Emphasis"/>
    <w:qFormat/>
    <w:rsid w:val="00E80C67"/>
    <w:rPr>
      <w:rFonts w:cs="Times New Roman"/>
      <w:i/>
      <w:iCs/>
    </w:rPr>
  </w:style>
  <w:style w:type="table" w:styleId="Tabela-Siatka">
    <w:name w:val="Table Grid"/>
    <w:basedOn w:val="Standardowy"/>
    <w:locked/>
    <w:rsid w:val="00914D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uiPriority w:val="99"/>
    <w:semiHidden/>
    <w:unhideWhenUsed/>
    <w:rsid w:val="00AC36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oger.pl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ww.roger.pl/pl/polityka-prywatnosci/informacja-o-przetwarzaniu-danych-osobowych-przez-roger-sp-z-o-o-sp-k.html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yperlink" Target="http://www.roger.pl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roger@roger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94353543EEA148BB6673DB6D4703B8" ma:contentTypeVersion="16" ma:contentTypeDescription="Utwórz nowy dokument." ma:contentTypeScope="" ma:versionID="9670919062c647de51b92fd38b19a1e8">
  <xsd:schema xmlns:xsd="http://www.w3.org/2001/XMLSchema" xmlns:xs="http://www.w3.org/2001/XMLSchema" xmlns:p="http://schemas.microsoft.com/office/2006/metadata/properties" xmlns:ns2="c2dd01ba-523a-4075-9a84-9af55bad5369" xmlns:ns3="7c7b6d39-d46e-450c-9f06-80885decd8ae" targetNamespace="http://schemas.microsoft.com/office/2006/metadata/properties" ma:root="true" ma:fieldsID="b77fbf4009cc46a0e0f7b648470463d7" ns2:_="" ns3:_="">
    <xsd:import namespace="c2dd01ba-523a-4075-9a84-9af55bad5369"/>
    <xsd:import namespace="7c7b6d39-d46e-450c-9f06-80885decd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Komentarz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d01ba-523a-4075-9a84-9af55bad5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omentarz" ma:index="21" nillable="true" ma:displayName="Komentarz" ma:format="Dropdown" ma:internalName="Komentarz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6d39-d46e-450c-9f06-80885decd8a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38bc89-415a-4995-be34-b7b2f54785dc}" ma:internalName="TaxCatchAll" ma:showField="CatchAllData" ma:web="7c7b6d39-d46e-450c-9f06-80885decd8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entarz xmlns="c2dd01ba-523a-4075-9a84-9af55bad5369" xsi:nil="true"/>
    <TaxCatchAll xmlns="7c7b6d39-d46e-450c-9f06-80885decd8ae" xsi:nil="true"/>
    <lcf76f155ced4ddcb4097134ff3c332f xmlns="c2dd01ba-523a-4075-9a84-9af55bad536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3F2E9E-0D06-46E6-A3B7-93DB32398B9E}"/>
</file>

<file path=customXml/itemProps2.xml><?xml version="1.0" encoding="utf-8"?>
<ds:datastoreItem xmlns:ds="http://schemas.openxmlformats.org/officeDocument/2006/customXml" ds:itemID="{778FFFC0-9D5B-472D-879E-C9C8E6A04963}"/>
</file>

<file path=customXml/itemProps3.xml><?xml version="1.0" encoding="utf-8"?>
<ds:datastoreItem xmlns:ds="http://schemas.openxmlformats.org/officeDocument/2006/customXml" ds:itemID="{7929B57B-979E-4D3D-ACCF-B3CF1E4BE8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2114</CharactersWithSpaces>
  <SharedDoc>false</SharedDoc>
  <HLinks>
    <vt:vector size="24" baseType="variant">
      <vt:variant>
        <vt:i4>1245208</vt:i4>
      </vt:variant>
      <vt:variant>
        <vt:i4>6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  <vt:variant>
        <vt:i4>1245208</vt:i4>
      </vt:variant>
      <vt:variant>
        <vt:i4>3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  <vt:variant>
        <vt:i4>6815848</vt:i4>
      </vt:variant>
      <vt:variant>
        <vt:i4>0</vt:i4>
      </vt:variant>
      <vt:variant>
        <vt:i4>0</vt:i4>
      </vt:variant>
      <vt:variant>
        <vt:i4>5</vt:i4>
      </vt:variant>
      <vt:variant>
        <vt:lpwstr>https://www.roger.pl/pl/polityka-prywatnosci/informacja-o-przetwarzaniu-danych-osobowych-przez-roger-sp-z-o-o-sp-k.html</vt:lpwstr>
      </vt:variant>
      <vt:variant>
        <vt:lpwstr/>
      </vt:variant>
      <vt:variant>
        <vt:i4>1179684</vt:i4>
      </vt:variant>
      <vt:variant>
        <vt:i4>0</vt:i4>
      </vt:variant>
      <vt:variant>
        <vt:i4>0</vt:i4>
      </vt:variant>
      <vt:variant>
        <vt:i4>5</vt:i4>
      </vt:variant>
      <vt:variant>
        <vt:lpwstr>mailto:roger@roger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Łukasz  Wdowiak</cp:lastModifiedBy>
  <cp:revision>2</cp:revision>
  <cp:lastPrinted>2006-06-14T08:48:00Z</cp:lastPrinted>
  <dcterms:created xsi:type="dcterms:W3CDTF">2025-06-03T13:23:00Z</dcterms:created>
  <dcterms:modified xsi:type="dcterms:W3CDTF">2025-06-0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E4CFCDC2A1FF5C47B9A023C4884F22102413C7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EmailStoreID0">
    <vt:lpwstr>0000000038A1BB1005E5101AA1BB08002B2A56C200006D737073742E646C6C00000000004E495441F9BFB80100AA0037D96E0000000043003A005C00550073006500720073005C006700770065006E0073006B00650072005C0041007000700044006100740061005C004C006F00630061006C005C004D006900630072006F0</vt:lpwstr>
  </property>
  <property fmtid="{D5CDD505-2E9C-101B-9397-08002B2CF9AE}" pid="11" name="_EmailStoreID1">
    <vt:lpwstr>073006F00660074005C004F00750074006C006F006F006B005C006F00750074006C006F006F006B002E007000730074000000</vt:lpwstr>
  </property>
  <property fmtid="{D5CDD505-2E9C-101B-9397-08002B2CF9AE}" pid="12" name="_ReviewingToolsShownOnce">
    <vt:lpwstr/>
  </property>
  <property fmtid="{D5CDD505-2E9C-101B-9397-08002B2CF9AE}" pid="13" name="ContentTypeId">
    <vt:lpwstr>0x010100D194353543EEA148BB6673DB6D4703B8</vt:lpwstr>
  </property>
</Properties>
</file>